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FFB0B" w14:textId="6E9F3C53" w:rsidR="00D872B2" w:rsidRDefault="000C7451">
      <w:pPr>
        <w:pStyle w:val="Title"/>
      </w:pPr>
      <w:r>
        <w:t xml:space="preserve">Feedback for Project Number </w:t>
      </w:r>
      <w:r w:rsidR="0013721F">
        <w:t>23</w:t>
      </w:r>
    </w:p>
    <w:p w14:paraId="32D9629F" w14:textId="766F1478" w:rsidR="00D872B2" w:rsidRDefault="000C7451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</w:t>
      </w:r>
    </w:p>
    <w:p w14:paraId="58A92EA6" w14:textId="4B2C165B" w:rsidR="00D872B2" w:rsidRDefault="000C7451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756272E1" w14:textId="138C1215" w:rsidR="007D4155" w:rsidRPr="007D4155" w:rsidRDefault="007D4155" w:rsidP="007D4155">
      <w:pPr>
        <w:pStyle w:val="BodyText"/>
      </w:pPr>
      <w:r>
        <w:t>I first noticed that this project was going to show its data through a bar graph simulation. It also had some code in the beginning.</w:t>
      </w:r>
    </w:p>
    <w:p w14:paraId="6D6F7BAE" w14:textId="7F9E7622" w:rsidR="00D872B2" w:rsidRDefault="000C7451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7D26F3A1" w14:textId="196B9C26" w:rsidR="007D4155" w:rsidRPr="007D4155" w:rsidRDefault="007D4155">
      <w:pPr>
        <w:pStyle w:val="BodyText"/>
        <w:rPr>
          <w:bCs/>
        </w:rPr>
      </w:pPr>
      <w:r>
        <w:rPr>
          <w:bCs/>
        </w:rPr>
        <w:t>The project’s main story was to show the size of Hispanic populations by County in Texas.</w:t>
      </w:r>
    </w:p>
    <w:p w14:paraId="68E8B932" w14:textId="5052267C" w:rsidR="00D872B2" w:rsidRDefault="000C7451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7A9B443A" w14:textId="4C74D69B" w:rsidR="007D4155" w:rsidRPr="007D4155" w:rsidRDefault="007D4155">
      <w:pPr>
        <w:pStyle w:val="BodyText"/>
        <w:rPr>
          <w:bCs/>
        </w:rPr>
      </w:pPr>
      <w:r>
        <w:rPr>
          <w:bCs/>
        </w:rPr>
        <w:t>The code in the beginning is a little confusing. It seems to show warnings for various libraries in R. But I couldn’t make a connection with the graph shown.</w:t>
      </w:r>
    </w:p>
    <w:p w14:paraId="43159E16" w14:textId="3959D658" w:rsidR="00D872B2" w:rsidRDefault="000C7451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4680C63C" w14:textId="4BB2E16D" w:rsidR="007D4155" w:rsidRPr="007D4155" w:rsidRDefault="007D4155">
      <w:pPr>
        <w:pStyle w:val="BodyText"/>
        <w:rPr>
          <w:bCs/>
        </w:rPr>
      </w:pPr>
      <w:r>
        <w:rPr>
          <w:bCs/>
        </w:rPr>
        <w:t>I would add more instruction on how to use this chart. The description says “interactive”, but I couldn’t find a way to change any variables or interact with the data. Maybe I just didn’t understand or didn’t see where the options were, but that was something I thought could improve.</w:t>
      </w:r>
    </w:p>
    <w:p w14:paraId="2F5E938D" w14:textId="287EEE03" w:rsidR="00D872B2" w:rsidRDefault="000C7451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287DB3A5" w14:textId="2394B73D" w:rsidR="007D4155" w:rsidRPr="007D4155" w:rsidRDefault="007D4155">
      <w:pPr>
        <w:pStyle w:val="BodyText"/>
        <w:rPr>
          <w:bCs/>
        </w:rPr>
      </w:pPr>
      <w:r>
        <w:rPr>
          <w:bCs/>
        </w:rPr>
        <w:t xml:space="preserve">The graph that was shown clearly </w:t>
      </w:r>
      <w:r w:rsidR="00F47D69">
        <w:rPr>
          <w:bCs/>
        </w:rPr>
        <w:t xml:space="preserve">and </w:t>
      </w:r>
      <w:r w:rsidR="000C7305">
        <w:rPr>
          <w:bCs/>
        </w:rPr>
        <w:t>tells the story of Hispanic populations in different counties of Texas. The graph is easy to read and clear to understand.</w:t>
      </w:r>
    </w:p>
    <w:p w14:paraId="5A4F4EBB" w14:textId="4FD56AD9" w:rsidR="00D872B2" w:rsidRDefault="000C7451">
      <w:pPr>
        <w:pStyle w:val="BodyText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4970DCED" w14:textId="20D3D863" w:rsidR="000C7305" w:rsidRPr="000C7305" w:rsidRDefault="000C7305">
      <w:pPr>
        <w:pStyle w:val="BodyText"/>
        <w:rPr>
          <w:bCs/>
        </w:rPr>
      </w:pPr>
      <w:r>
        <w:rPr>
          <w:bCs/>
        </w:rPr>
        <w:t>The main thing was what I mentioned to improve or add. But overall, the data was clearly presented. Congratulations on finishing your last project!</w:t>
      </w:r>
    </w:p>
    <w:sectPr w:rsidR="000C7305" w:rsidRPr="000C73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AB687" w14:textId="77777777" w:rsidR="000C7451" w:rsidRDefault="000C7451">
      <w:pPr>
        <w:spacing w:after="0"/>
      </w:pPr>
      <w:r>
        <w:separator/>
      </w:r>
    </w:p>
  </w:endnote>
  <w:endnote w:type="continuationSeparator" w:id="0">
    <w:p w14:paraId="0827CF82" w14:textId="77777777" w:rsidR="000C7451" w:rsidRDefault="000C74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62B1A" w14:textId="77777777" w:rsidR="000C7451" w:rsidRDefault="000C7451">
      <w:r>
        <w:separator/>
      </w:r>
    </w:p>
  </w:footnote>
  <w:footnote w:type="continuationSeparator" w:id="0">
    <w:p w14:paraId="0DA87F79" w14:textId="77777777" w:rsidR="000C7451" w:rsidRDefault="000C7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01582CE"/>
    <w:multiLevelType w:val="multilevel"/>
    <w:tmpl w:val="F75E9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2B0BB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22596045">
    <w:abstractNumId w:val="1"/>
  </w:num>
  <w:num w:numId="2" w16cid:durableId="1228346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7305"/>
    <w:rsid w:val="000C7451"/>
    <w:rsid w:val="0013721F"/>
    <w:rsid w:val="004E29B3"/>
    <w:rsid w:val="00590D07"/>
    <w:rsid w:val="00784D58"/>
    <w:rsid w:val="007D4155"/>
    <w:rsid w:val="008D6863"/>
    <w:rsid w:val="00B86B75"/>
    <w:rsid w:val="00BC48D5"/>
    <w:rsid w:val="00C36279"/>
    <w:rsid w:val="00D872B2"/>
    <w:rsid w:val="00E315A3"/>
    <w:rsid w:val="00F47D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DBBCE"/>
  <w15:docId w15:val="{343B47DA-71AF-4F0A-BE24-C4DE80141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/>
  <cp:lastModifiedBy>Marisa Trevino</cp:lastModifiedBy>
  <cp:revision>4</cp:revision>
  <dcterms:created xsi:type="dcterms:W3CDTF">2022-04-25T21:46:00Z</dcterms:created>
  <dcterms:modified xsi:type="dcterms:W3CDTF">2022-05-09T02:54:00Z</dcterms:modified>
</cp:coreProperties>
</file>